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_1_Test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cfc0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9-02-10T20:11:28Z</dcterms:created>
  <dcterms:modified xsi:type="dcterms:W3CDTF">2019-02-10T20:11:28Z</dcterms:modified>
</cp:coreProperties>
</file>